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B320CE" w:rsidRDefault="001300B0" w:rsidP="006C2042">
      <w:pPr>
        <w:jc w:val="center"/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1F43F2">
        <w:rPr>
          <w:rFonts w:ascii="Lucida Console" w:hAnsi="Lucida Console"/>
          <w:b/>
          <w:sz w:val="24"/>
          <w:szCs w:val="24"/>
        </w:rPr>
        <w:t>.5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 xml:space="preserve">. Exit the current scope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onst</w:t>
            </w:r>
          </w:p>
        </w:tc>
        <w:tc>
          <w:tcPr>
            <w:tcW w:w="6684" w:type="dxa"/>
          </w:tcPr>
          <w:p w:rsidR="002F7B48" w:rsidRPr="00997338" w:rsidRDefault="002F7B48" w:rsidP="006A695F">
            <w:pPr>
              <w:pStyle w:val="a3"/>
              <w:ind w:left="0"/>
            </w:pPr>
            <w:r>
              <w:t>Unit</w:t>
            </w:r>
            <w:r w:rsidR="006A695F">
              <w:t>-routine</w:t>
            </w:r>
            <w:r>
              <w:t xml:space="preserve"> level. </w:t>
            </w:r>
            <w:r w:rsidR="006A695F">
              <w:t>I</w:t>
            </w:r>
            <w:r>
              <w:t>mport of constant object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2F7B48" w:rsidRPr="00E37291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6A695F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um</w:t>
            </w:r>
          </w:p>
        </w:tc>
        <w:tc>
          <w:tcPr>
            <w:tcW w:w="6684" w:type="dxa"/>
          </w:tcPr>
          <w:p w:rsidR="006A695F" w:rsidRDefault="006A695F" w:rsidP="00765F36">
            <w:pPr>
              <w:pStyle w:val="a3"/>
              <w:ind w:left="0"/>
            </w:pPr>
            <w:r>
              <w:t>Unit level. Start of constant objects declaration se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6A695F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6A695F" w:rsidRPr="00997338" w:rsidRDefault="00E37291" w:rsidP="00E37291">
            <w:pPr>
              <w:pStyle w:val="a3"/>
              <w:ind w:left="0"/>
            </w:pPr>
            <w:r>
              <w:t xml:space="preserve">Member </w:t>
            </w:r>
            <w:r w:rsidR="006A695F" w:rsidRPr="00997338">
              <w:t>characteristic</w:t>
            </w:r>
            <w:r w:rsidR="006A695F">
              <w:t xml:space="preserve">. </w:t>
            </w:r>
            <w:r>
              <w:t>Member</w:t>
            </w:r>
            <w:r w:rsidR="006A695F">
              <w:t xml:space="preserve"> can not be overridden down in the inheritance hierarchy</w:t>
            </w:r>
            <w:r>
              <w:t>. Also final can be applied to attribute of the unit to state finalization a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it</w:t>
            </w:r>
          </w:p>
        </w:tc>
        <w:tc>
          <w:tcPr>
            <w:tcW w:w="6684" w:type="dxa"/>
          </w:tcPr>
          <w:p w:rsidR="006A695F" w:rsidRDefault="006A695F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6A695F" w:rsidRPr="00DC4D55" w:rsidRDefault="006A695F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</w:t>
            </w:r>
            <w:r w:rsidR="004B4743">
              <w:t>ed</w:t>
            </w:r>
            <w:r>
              <w:t>. To be used in post-conditions only. For the routine body, it means a call to the previous version of the overridden routine – precursor call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6A695F" w:rsidRPr="00997338" w:rsidRDefault="006A695F" w:rsidP="00F6329A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 or read them.  Must work only with its parameters. No side effect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6A695F" w:rsidRPr="00997338" w:rsidRDefault="006A695F" w:rsidP="004B4743">
            <w:pPr>
              <w:pStyle w:val="a3"/>
              <w:ind w:left="0"/>
            </w:pPr>
            <w:r>
              <w:t xml:space="preserve">Statement. Raise an exception potentially with some object as an argument. </w:t>
            </w:r>
            <w:r w:rsidR="004B4743">
              <w:t xml:space="preserve">If </w:t>
            </w:r>
            <w:r>
              <w:t xml:space="preserve">no </w:t>
            </w:r>
            <w:r w:rsidR="004B4743">
              <w:t xml:space="preserve">arguments then </w:t>
            </w:r>
            <w:r>
              <w:t>rera</w:t>
            </w:r>
            <w:r w:rsidR="004B4743">
              <w:t>is</w:t>
            </w:r>
            <w:r>
              <w:t xml:space="preserve">e </w:t>
            </w:r>
            <w:r w:rsidR="004B4743">
              <w:t xml:space="preserve">the last </w:t>
            </w:r>
            <w:r>
              <w:t>exception occurred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765F36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6A695F" w:rsidRPr="00305C5C" w:rsidRDefault="006A695F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6A695F" w:rsidRPr="00997338" w:rsidRDefault="006A695F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Predicate. Start of precondition clause of routine, unit</w:t>
            </w:r>
            <w:r w:rsidR="004B4743">
              <w:t>,</w:t>
            </w:r>
            <w:r>
              <w:t xml:space="preserve"> or loop invarian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6A695F" w:rsidRPr="004F4929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r>
              <w:t>28</w:t>
            </w:r>
          </w:p>
        </w:tc>
        <w:tc>
          <w:tcPr>
            <w:tcW w:w="1980" w:type="dxa"/>
          </w:tcPr>
          <w:p w:rsidR="006A695F" w:rsidRPr="00FE5C8E" w:rsidRDefault="006A695F" w:rsidP="006702A5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6A695F" w:rsidRPr="00997338" w:rsidRDefault="006A695F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6A695F" w:rsidRPr="00997338" w:rsidRDefault="006A695F" w:rsidP="001B0811">
            <w:pPr>
              <w:pStyle w:val="a3"/>
              <w:ind w:left="0"/>
            </w:pPr>
            <w:r>
              <w:t>Unit level: select one version among several versions to resolve ambiguity in case of polymorphic assignmen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6A695F" w:rsidRDefault="006A695F" w:rsidP="005568C0">
            <w:pPr>
              <w:pStyle w:val="a3"/>
              <w:ind w:left="0"/>
            </w:pPr>
            <w:r>
              <w:t>Unit/Routine level. It states that some unit will be used as a module (singleton) at a unit or routine level. It allows renaming units as well. Unit level: give a new name to the inherited member</w:t>
            </w:r>
          </w:p>
          <w:p w:rsidR="006A695F" w:rsidRPr="00997338" w:rsidRDefault="006A695F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Pr="00347C1A" w:rsidRDefault="006A695F" w:rsidP="00BE408D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6A695F" w:rsidRPr="00386141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>. States that attribute can be assigned many times. It is a variable attribute of any type including routine one. If it is routine parameters then routines with side–effects can be called upon this parameter, as well as an assignment into it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6A695F" w:rsidRPr="00997338" w:rsidRDefault="006A695F" w:rsidP="00AD0B62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Bodyless unit r</w:t>
            </w:r>
            <w:r w:rsidR="00AD0B62">
              <w:t>outine</w:t>
            </w:r>
            <w:r>
              <w:t xml:space="preserve"> or objectless unit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BE408D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6A695F" w:rsidRPr="00305C5C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6A695F" w:rsidRPr="00305C5C" w:rsidTr="00347C1A">
        <w:tc>
          <w:tcPr>
            <w:tcW w:w="558" w:type="dxa"/>
          </w:tcPr>
          <w:p w:rsidR="006A695F" w:rsidRDefault="006A695F" w:rsidP="00765F36">
            <w:pPr>
              <w:pStyle w:val="a3"/>
              <w:ind w:left="0"/>
            </w:pPr>
            <w:r>
              <w:t>38</w:t>
            </w:r>
          </w:p>
        </w:tc>
        <w:tc>
          <w:tcPr>
            <w:tcW w:w="1980" w:type="dxa"/>
          </w:tcPr>
          <w:p w:rsidR="006A695F" w:rsidRDefault="006A695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6A695F" w:rsidRPr="00997338" w:rsidRDefault="006A695F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0D5BFB" w:rsidRDefault="000D5BFB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hyperlink w:anchor="VAL001_Compilation_Full_Validity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>, sem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r w:rsidR="006C2042" w:rsidRPr="00853328">
        <w:rPr>
          <w:rFonts w:ascii="Lucida Console" w:hAnsi="Lucida Console"/>
          <w:sz w:val="24"/>
          <w:szCs w:val="24"/>
        </w:rPr>
        <w:t>Compilation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 {</w:t>
      </w:r>
      <w:r w:rsidR="00BC7078">
        <w:rPr>
          <w:rFonts w:ascii="Lucida Console" w:hAnsi="Lucida Console"/>
          <w:sz w:val="24"/>
          <w:szCs w:val="24"/>
        </w:rPr>
        <w:t>[</w:t>
      </w:r>
      <w:hyperlink w:anchor="Contex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Context</w:t>
        </w:r>
      </w:hyperlink>
      <w:r w:rsidR="00BC7078">
        <w:rPr>
          <w:rFonts w:ascii="Lucida Console" w:hAnsi="Lucida Console"/>
          <w:sz w:val="24"/>
          <w:szCs w:val="24"/>
        </w:rPr>
        <w:t>]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853328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E40F3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2_Compilation_Partial_Validity" w:history="1">
        <w:proofErr w:type="gramStart"/>
        <w:r w:rsidR="009F1DD3"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 w:rsidR="009F1DD3">
        <w:rPr>
          <w:rFonts w:ascii="Lucida Console" w:hAnsi="Lucida Console"/>
          <w:sz w:val="24"/>
          <w:szCs w:val="24"/>
        </w:rPr>
        <w:t>, sem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r w:rsidR="006C2042" w:rsidRPr="00853328">
        <w:rPr>
          <w:rFonts w:ascii="Lucida Console" w:hAnsi="Lucida Console"/>
          <w:sz w:val="24"/>
          <w:szCs w:val="24"/>
        </w:rPr>
        <w:t>:</w:t>
      </w:r>
      <w:r w:rsidR="000E40F3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 w:rsidR="00EA6C91">
          <w:rPr>
            <w:rStyle w:val="a6"/>
            <w:rFonts w:ascii="Lucida Console" w:hAnsi="Lucida Console"/>
            <w:sz w:val="24"/>
            <w:szCs w:val="24"/>
          </w:rPr>
          <w:t>Use</w:t>
        </w:r>
        <w:r w:rsidR="00B065DF"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0931EE">
        <w:rPr>
          <w:rFonts w:ascii="Lucida Console" w:hAnsi="Lucida Console"/>
          <w:sz w:val="24"/>
          <w:szCs w:val="24"/>
        </w:rPr>
        <w:tab/>
      </w:r>
      <w:r w:rsidR="00200C9B"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3D4BDC">
        <w:rPr>
          <w:rFonts w:ascii="Lucida Console" w:hAnsi="Lucida Console"/>
          <w:sz w:val="24"/>
          <w:szCs w:val="24"/>
        </w:rPr>
        <w:t>)</w:t>
      </w:r>
      <w:r w:rsidR="000E40F3">
        <w:rPr>
          <w:rFonts w:ascii="Lucida Console" w:hAnsi="Lucida Console"/>
          <w:sz w:val="24"/>
          <w:szCs w:val="24"/>
        </w:rPr>
        <w:br/>
      </w:r>
    </w:p>
    <w:p w:rsidR="00FA5DFB" w:rsidRDefault="000E40F3" w:rsidP="003D4BD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" w:name="Context"/>
      <w:r>
        <w:rPr>
          <w:rFonts w:ascii="Lucida Console" w:hAnsi="Lucida Console"/>
          <w:sz w:val="24"/>
          <w:szCs w:val="24"/>
        </w:rPr>
        <w:t>Context</w:t>
      </w:r>
      <w:bookmarkEnd w:id="2"/>
      <w:r>
        <w:rPr>
          <w:rFonts w:ascii="Lucida Console" w:hAnsi="Lucida Console"/>
          <w:sz w:val="24"/>
          <w:szCs w:val="24"/>
        </w:rPr>
        <w:t xml:space="preserve">: </w:t>
      </w:r>
      <w:r w:rsidR="00FA5DFB">
        <w:rPr>
          <w:rFonts w:ascii="Lucida Console" w:hAnsi="Lucida Console"/>
          <w:b/>
          <w:sz w:val="24"/>
          <w:szCs w:val="24"/>
        </w:rPr>
        <w:t>context</w:t>
      </w:r>
    </w:p>
    <w:p w:rsidR="00AF3E53" w:rsidRPr="00AF3E53" w:rsidRDefault="00AF3E53" w:rsidP="00FA5DFB">
      <w:pPr>
        <w:ind w:firstLine="720"/>
        <w:rPr>
          <w:rFonts w:ascii="Lucida Console" w:hAnsi="Lucida Console"/>
          <w:sz w:val="24"/>
          <w:szCs w:val="24"/>
        </w:rPr>
      </w:pPr>
      <w:hyperlink w:anchor="ProjectDsc" w:history="1">
        <w:r w:rsidRPr="00AF3E53">
          <w:rPr>
            <w:rStyle w:val="a6"/>
            <w:rFonts w:ascii="Lucida Console" w:hAnsi="Lucida Console"/>
            <w:sz w:val="24"/>
            <w:szCs w:val="24"/>
          </w:rPr>
          <w:t>ProjectDsc</w:t>
        </w:r>
      </w:hyperlink>
      <w:r w:rsidR="005D6193">
        <w:rPr>
          <w:rFonts w:ascii="Lucida Console" w:hAnsi="Lucida Console"/>
          <w:sz w:val="24"/>
          <w:szCs w:val="24"/>
        </w:rPr>
        <w:t xml:space="preserve"> | </w:t>
      </w:r>
      <w:hyperlink w:anchor="Clusters" w:history="1">
        <w:r w:rsidR="005D6193" w:rsidRPr="005D6193">
          <w:rPr>
            <w:rStyle w:val="a6"/>
            <w:rFonts w:ascii="Lucida Console" w:hAnsi="Lucida Console"/>
            <w:sz w:val="24"/>
            <w:szCs w:val="24"/>
          </w:rPr>
          <w:t>Clusters</w:t>
        </w:r>
      </w:hyperlink>
    </w:p>
    <w:p w:rsidR="006C2042" w:rsidRDefault="00AF3E53" w:rsidP="003D4BDC">
      <w:pPr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0E40F3" w:rsidRPr="000E40F3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  <w:bookmarkStart w:id="3" w:name="ProjectDsc"/>
      <w:bookmarkEnd w:id="3"/>
      <w:r>
        <w:rPr>
          <w:rFonts w:ascii="Lucida Console" w:hAnsi="Lucida Console"/>
          <w:sz w:val="24"/>
          <w:szCs w:val="24"/>
        </w:rPr>
        <w:t>ProjectDsc: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FA5DFB">
        <w:rPr>
          <w:rFonts w:ascii="Lucida Console" w:hAnsi="Lucida Console"/>
          <w:b/>
          <w:sz w:val="24"/>
          <w:szCs w:val="24"/>
        </w:rPr>
        <w:t>target</w:t>
      </w:r>
      <w:proofErr w:type="gramEnd"/>
      <w:r>
        <w:rPr>
          <w:rFonts w:ascii="Lucida Console" w:hAnsi="Lucida Console"/>
          <w:sz w:val="24"/>
          <w:szCs w:val="24"/>
        </w:rPr>
        <w:t xml:space="preserve"> [OS] (</w:t>
      </w:r>
      <w:r w:rsidRPr="00FA5DFB">
        <w:rPr>
          <w:rFonts w:ascii="Lucida Console" w:hAnsi="Lucida Console"/>
          <w:b/>
          <w:sz w:val="24"/>
          <w:szCs w:val="24"/>
        </w:rPr>
        <w:t>exe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exe_type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exe_entry</w:t>
      </w:r>
      <w:r>
        <w:rPr>
          <w:rFonts w:ascii="Lucida Console" w:hAnsi="Lucida Console"/>
          <w:sz w:val="24"/>
          <w:szCs w:val="24"/>
        </w:rPr>
        <w:t>]) | (</w:t>
      </w:r>
      <w:r w:rsidRPr="00AD0B62">
        <w:rPr>
          <w:rFonts w:ascii="Lucida Console" w:hAnsi="Lucida Console"/>
          <w:b/>
          <w:sz w:val="24"/>
          <w:szCs w:val="24"/>
        </w:rPr>
        <w:t>lib</w:t>
      </w:r>
      <w:r w:rsidR="004858C7">
        <w:rPr>
          <w:rFonts w:ascii="Lucida Console" w:hAnsi="Lucida Console"/>
          <w:b/>
          <w:sz w:val="24"/>
          <w:szCs w:val="24"/>
        </w:rPr>
        <w:t xml:space="preserve"> </w:t>
      </w:r>
      <w:r w:rsidR="004858C7" w:rsidRPr="004858C7">
        <w:rPr>
          <w:rFonts w:ascii="Lucida Console" w:hAnsi="Lucida Console"/>
          <w:sz w:val="24"/>
          <w:szCs w:val="24"/>
        </w:rPr>
        <w:t>[</w:t>
      </w:r>
      <w:r w:rsidRPr="00AD0B62">
        <w:rPr>
          <w:rFonts w:ascii="Lucida Console" w:hAnsi="Lucida Console"/>
          <w:b/>
          <w:sz w:val="24"/>
          <w:szCs w:val="24"/>
        </w:rPr>
        <w:t>dll</w:t>
      </w:r>
      <w:r w:rsidR="004858C7" w:rsidRPr="004858C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>] [</w:t>
      </w:r>
      <w:r w:rsidRPr="000E40F3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 xml:space="preserve"> {</w:t>
      </w:r>
      <w:r w:rsidRPr="00FA5DFB">
        <w:rPr>
          <w:rFonts w:ascii="Lucida Console" w:hAnsi="Lucida Console"/>
          <w:sz w:val="24"/>
          <w:szCs w:val="24"/>
        </w:rPr>
        <w:t>lib_entry</w:t>
      </w:r>
      <w:r>
        <w:rPr>
          <w:rFonts w:ascii="Lucida Console" w:hAnsi="Lucida Console"/>
          <w:sz w:val="24"/>
          <w:szCs w:val="24"/>
        </w:rPr>
        <w:t>}])</w:t>
      </w:r>
    </w:p>
    <w:bookmarkStart w:id="4" w:name="_GoBack"/>
    <w:bookmarkEnd w:id="4"/>
    <w:p w:rsidR="00AF3E53" w:rsidRDefault="005D619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Clusters" </w:instrText>
      </w:r>
      <w:r>
        <w:rPr>
          <w:rFonts w:ascii="Lucida Console" w:hAnsi="Lucida Console"/>
          <w:sz w:val="24"/>
          <w:szCs w:val="24"/>
        </w:rPr>
      </w:r>
      <w:r>
        <w:rPr>
          <w:rFonts w:ascii="Lucida Console" w:hAnsi="Lucida Console"/>
          <w:sz w:val="24"/>
          <w:szCs w:val="24"/>
        </w:rPr>
        <w:fldChar w:fldCharType="separate"/>
      </w:r>
      <w:r w:rsidRPr="005D6193">
        <w:rPr>
          <w:rStyle w:val="a6"/>
          <w:rFonts w:ascii="Lucida Console" w:hAnsi="Lucida Console"/>
          <w:sz w:val="24"/>
          <w:szCs w:val="24"/>
        </w:rPr>
        <w:t>Clusters</w:t>
      </w:r>
      <w:r>
        <w:rPr>
          <w:rFonts w:ascii="Lucida Console" w:hAnsi="Lucida Console"/>
          <w:sz w:val="24"/>
          <w:szCs w:val="24"/>
        </w:rPr>
        <w:fldChar w:fldCharType="end"/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foreign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foreign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Default="00AF3E53" w:rsidP="003D4BDC">
      <w:pPr>
        <w:rPr>
          <w:rFonts w:ascii="Lucida Console" w:hAnsi="Lucida Console"/>
          <w:sz w:val="24"/>
          <w:szCs w:val="24"/>
        </w:rPr>
      </w:pPr>
    </w:p>
    <w:p w:rsidR="00AF3E53" w:rsidRDefault="005D6193" w:rsidP="003D4BDC">
      <w:pPr>
        <w:rPr>
          <w:rFonts w:ascii="Lucida Console" w:hAnsi="Lucida Console"/>
          <w:sz w:val="24"/>
          <w:szCs w:val="24"/>
        </w:rPr>
      </w:pPr>
      <w:bookmarkStart w:id="5" w:name="ImportDsc"/>
      <w:bookmarkStart w:id="6" w:name="Clusters"/>
      <w:bookmarkEnd w:id="5"/>
      <w:r>
        <w:rPr>
          <w:rFonts w:ascii="Lucida Console" w:hAnsi="Lucida Console"/>
          <w:sz w:val="24"/>
          <w:szCs w:val="24"/>
        </w:rPr>
        <w:t>Clusters</w:t>
      </w:r>
      <w:bookmarkEnd w:id="6"/>
      <w:r w:rsidR="00AF3E53">
        <w:rPr>
          <w:rFonts w:ascii="Lucida Console" w:hAnsi="Lucida Console"/>
          <w:sz w:val="24"/>
          <w:szCs w:val="24"/>
        </w:rPr>
        <w:t xml:space="preserve">: </w:t>
      </w:r>
    </w:p>
    <w:p w:rsidR="00AF3E53" w:rsidRDefault="00AF3E53" w:rsidP="00AF3E5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0E40F3">
        <w:rPr>
          <w:rFonts w:ascii="Lucida Console" w:hAnsi="Lucida Console"/>
          <w:b/>
          <w:sz w:val="24"/>
          <w:szCs w:val="24"/>
        </w:rPr>
        <w:t>u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ontextName" w:history="1">
        <w:r w:rsidRPr="00FA5DFB">
          <w:rPr>
            <w:rStyle w:val="a6"/>
            <w:rFonts w:ascii="Lucida Console" w:hAnsi="Lucida Console"/>
            <w:sz w:val="24"/>
            <w:szCs w:val="24"/>
          </w:rPr>
          <w:t>ContextName</w:t>
        </w:r>
      </w:hyperlink>
      <w:r>
        <w:rPr>
          <w:rFonts w:ascii="Lucida Console" w:hAnsi="Lucida Console"/>
          <w:sz w:val="24"/>
          <w:szCs w:val="24"/>
        </w:rPr>
        <w:t xml:space="preserve"> [“:” {use_option} </w:t>
      </w:r>
      <w:r w:rsidRPr="000E40F3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} ]</w:t>
      </w:r>
    </w:p>
    <w:p w:rsidR="00AF3E53" w:rsidRPr="00AF3E53" w:rsidRDefault="00AF3E53" w:rsidP="003D4BDC">
      <w:pPr>
        <w:rPr>
          <w:rFonts w:ascii="Lucida Console" w:hAnsi="Lucida Console"/>
          <w:b/>
          <w:sz w:val="24"/>
          <w:szCs w:val="24"/>
        </w:rPr>
      </w:pPr>
    </w:p>
    <w:p w:rsidR="00AD0B62" w:rsidRPr="00821CA4" w:rsidRDefault="00AD0B62" w:rsidP="003D4BDC">
      <w:pPr>
        <w:rPr>
          <w:rFonts w:ascii="Lucida Console" w:hAnsi="Lucida Console"/>
          <w:sz w:val="24"/>
          <w:szCs w:val="24"/>
        </w:rPr>
      </w:pPr>
      <w:bookmarkStart w:id="7" w:name="ContextName"/>
      <w:bookmarkEnd w:id="7"/>
      <w:r>
        <w:rPr>
          <w:rFonts w:ascii="Lucida Console" w:hAnsi="Lucida Console"/>
          <w:sz w:val="24"/>
          <w:szCs w:val="24"/>
        </w:rPr>
        <w:t>OS: Win32|Win64|Lin32|Lin64|Android|iOS</w:t>
      </w:r>
      <w:r w:rsidR="00821CA4">
        <w:rPr>
          <w:rFonts w:ascii="Lucida Console" w:hAnsi="Lucida Console"/>
          <w:sz w:val="24"/>
          <w:szCs w:val="24"/>
        </w:rPr>
        <w:t>|A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type: console|GUI</w:t>
      </w:r>
      <w:r w:rsidR="00821CA4">
        <w:rPr>
          <w:rFonts w:ascii="Lucida Console" w:hAnsi="Lucida Console"/>
          <w:sz w:val="24"/>
          <w:szCs w:val="24"/>
        </w:rPr>
        <w:t>|All</w:t>
      </w:r>
    </w:p>
    <w:p w:rsidR="00E37D59" w:rsidRDefault="00E37D59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e_entry: UnitName|ProcedureName</w:t>
      </w:r>
      <w:r w:rsidRPr="00E37D5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(“Signature”)”]</w:t>
      </w:r>
    </w:p>
    <w:p w:rsidR="002E5DA5" w:rsidRDefault="002E5DA5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ib_entry: RoutineName [“(“Signature”)”]</w:t>
      </w:r>
    </w:p>
    <w:p w:rsidR="00FA5DFB" w:rsidRPr="000E40F3" w:rsidRDefault="00FA5DFB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text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0E40F3">
        <w:t xml:space="preserve"> </w:t>
      </w:r>
      <w:hyperlink w:anchor="StringConstant" w:history="1">
        <w:r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</w:p>
    <w:p w:rsidR="00BC7078" w:rsidRDefault="00BC7078" w:rsidP="00200C9B">
      <w:pPr>
        <w:rPr>
          <w:rFonts w:ascii="Lucida Console" w:hAnsi="Lucida Console"/>
          <w:sz w:val="24"/>
          <w:szCs w:val="24"/>
        </w:rPr>
      </w:pPr>
    </w:p>
    <w:p w:rsidR="00D37708" w:rsidRDefault="00200C9B" w:rsidP="00200C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" w:name="UseDirective"/>
      <w:bookmarkEnd w:id="8"/>
      <w:r>
        <w:rPr>
          <w:rFonts w:ascii="Lucida Console" w:hAnsi="Lucida Console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200C9B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sem-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11"/>
      <w:r w:rsidR="000931EE" w:rsidRPr="001B0811">
        <w:rPr>
          <w:rFonts w:ascii="Lucida Console" w:hAnsi="Lucida Console"/>
          <w:sz w:val="24"/>
          <w:szCs w:val="24"/>
        </w:rPr>
        <w:t>Directive</w:t>
      </w:r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98776F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sem-) </w:t>
      </w:r>
      <w:bookmarkStart w:id="12" w:name="EnclosedUseEement"/>
      <w:bookmarkEnd w:id="12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 xml:space="preserve">UseEement: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D245ED" w:rsidRPr="00A97AF9" w:rsidRDefault="00D245ED" w:rsidP="0098776F">
      <w:pPr>
        <w:rPr>
          <w:rFonts w:ascii="Lucida Console" w:hAnsi="Lucida Console"/>
          <w:color w:val="FF0000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5_AnonymousRoutine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3" w:name="AnonymousRoutine"/>
      <w:bookmarkEnd w:id="13"/>
      <w:proofErr w:type="gramStart"/>
      <w:r w:rsidR="001C66B9" w:rsidRPr="00853328">
        <w:rPr>
          <w:rFonts w:ascii="Lucida Console" w:hAnsi="Lucida Console"/>
          <w:sz w:val="24"/>
          <w:szCs w:val="24"/>
        </w:rPr>
        <w:t xml:space="preserve">AnonymousRoutine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4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Statement" </w:instrText>
      </w:r>
      <w:r w:rsidR="002954B0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D245ED" w:rsidRDefault="00D245ED">
      <w:pPr>
        <w:rPr>
          <w:rFonts w:ascii="Lucida Console" w:hAnsi="Lucida Console"/>
          <w:sz w:val="24"/>
          <w:szCs w:val="24"/>
        </w:rPr>
      </w:pPr>
    </w:p>
    <w:p w:rsidR="00D06837" w:rsidRDefault="009F1DD3" w:rsidP="00D06837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gramStart"/>
      <w:r w:rsidRPr="001B0811">
        <w:rPr>
          <w:rFonts w:ascii="Lucida Console" w:hAnsi="Lucida Console"/>
          <w:sz w:val="24"/>
          <w:szCs w:val="24"/>
        </w:rPr>
        <w:t>val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sem-) </w:t>
      </w:r>
      <w:bookmarkStart w:id="15" w:name="StandaloneRoutine"/>
      <w:bookmarkEnd w:id="15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r w:rsidR="00464B9B" w:rsidRPr="001B0811">
        <w:rPr>
          <w:rFonts w:ascii="Lucida Console" w:hAnsi="Lucida Console"/>
          <w:sz w:val="24"/>
          <w:szCs w:val="24"/>
        </w:rPr>
        <w:t xml:space="preserve">: </w:t>
      </w:r>
      <w:r w:rsidR="0078634B" w:rsidRPr="001B0811">
        <w:rPr>
          <w:rFonts w:ascii="Lucida Console" w:hAnsi="Lucida Console"/>
          <w:sz w:val="24"/>
          <w:szCs w:val="24"/>
        </w:rPr>
        <w:t>[</w:t>
      </w:r>
      <w:r w:rsidR="0078634B" w:rsidRPr="001B0811">
        <w:rPr>
          <w:rFonts w:ascii="Lucida Console" w:hAnsi="Lucida Console"/>
          <w:b/>
          <w:sz w:val="24"/>
          <w:szCs w:val="24"/>
        </w:rPr>
        <w:t>pure</w:t>
      </w:r>
      <w:r w:rsidR="0078634B"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</w:p>
    <w:p w:rsidR="00D06837" w:rsidRDefault="00471C05" w:rsidP="00D06837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78634B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78634B"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2444BD"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2444BD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2444BD" w:rsidRPr="001B0811">
        <w:rPr>
          <w:rFonts w:ascii="Lucida Console" w:hAnsi="Lucida Console"/>
          <w:sz w:val="24"/>
          <w:szCs w:val="24"/>
        </w:rPr>
        <w:t>]</w:t>
      </w:r>
    </w:p>
    <w:p w:rsidR="00D245ED" w:rsidRDefault="00D06837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</w:p>
    <w:p w:rsidR="00D245ED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1_InnerBlock" w:history="1">
        <w:r w:rsidRPr="00671C4C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bookmarkStart w:id="16" w:name="InnerBlock"/>
      <w:r>
        <w:rPr>
          <w:rFonts w:ascii="Lucida Console" w:hAnsi="Lucida Console"/>
          <w:sz w:val="24"/>
          <w:szCs w:val="24"/>
        </w:rPr>
        <w:t>InnerBlock</w:t>
      </w:r>
      <w:bookmarkEnd w:id="16"/>
      <w:r>
        <w:rPr>
          <w:rFonts w:ascii="Lucida Console" w:hAnsi="Lucida Console"/>
          <w:sz w:val="24"/>
          <w:szCs w:val="24"/>
        </w:rPr>
        <w:t>:</w:t>
      </w:r>
    </w:p>
    <w:p w:rsidR="00D245ED" w:rsidRDefault="001F43F2" w:rsidP="00D245ED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853328">
        <w:rPr>
          <w:rFonts w:ascii="Lucida Console" w:hAnsi="Lucida Console"/>
          <w:sz w:val="24"/>
          <w:szCs w:val="24"/>
        </w:rPr>
        <w:t>[</w:t>
      </w:r>
      <w:proofErr w:type="gramEnd"/>
      <w:r w:rsidR="00D245ED" w:rsidRPr="00853328">
        <w:rPr>
          <w:rFonts w:ascii="Lucida Console" w:hAnsi="Lucida Console"/>
          <w:sz w:val="24"/>
          <w:szCs w:val="24"/>
        </w:rPr>
        <w:t>”</w:t>
      </w:r>
      <w:r w:rsidR="00D245ED" w:rsidRPr="00853328">
        <w:rPr>
          <w:rFonts w:ascii="Lucida Console" w:hAnsi="Lucida Console"/>
          <w:b/>
          <w:sz w:val="24"/>
          <w:szCs w:val="24"/>
        </w:rPr>
        <w:t>:</w:t>
      </w:r>
      <w:r w:rsidR="00D245ED"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D245ED" w:rsidRPr="0085332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5D6193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D245ED" w:rsidRPr="006D5D35" w:rsidRDefault="00D245ED" w:rsidP="00D245E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4_Statement_Lis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17" w:name="WhenClause"/>
      <w:bookmarkEnd w:id="17"/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7110DE" w:rsidRPr="001B0811" w:rsidRDefault="00FE252A" w:rsidP="00D245ED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18" w:name="Parameters"/>
      <w:bookmarkEnd w:id="18"/>
      <w:r w:rsidR="00F6329A">
        <w:rPr>
          <w:rFonts w:ascii="Lucida Console" w:hAnsi="Lucida Console"/>
          <w:sz w:val="24"/>
          <w:szCs w:val="24"/>
        </w:rPr>
        <w:t>Parameters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2954B0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rPr>
          <w:rFonts w:ascii="Lucida Console" w:hAnsi="Lucida Console"/>
          <w:sz w:val="24"/>
          <w:szCs w:val="24"/>
        </w:rPr>
        <w:t>“</w:t>
      </w:r>
      <w:r w:rsidR="002954B0" w:rsidRPr="004A2BBF">
        <w:rPr>
          <w:rFonts w:ascii="Lucida Console" w:hAnsi="Lucida Console"/>
          <w:b/>
          <w:sz w:val="24"/>
          <w:szCs w:val="24"/>
        </w:rPr>
        <w:t>:=</w:t>
      </w:r>
      <w:r w:rsidR="002954B0">
        <w:rPr>
          <w:rFonts w:ascii="Lucida Console" w:hAnsi="Lucida Console"/>
          <w:sz w:val="24"/>
          <w:szCs w:val="24"/>
        </w:rPr>
        <w:t>”]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19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9"/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b/>
          <w:sz w:val="24"/>
          <w:szCs w:val="24"/>
        </w:rPr>
        <w:t>var</w:t>
      </w:r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54B0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r w:rsidR="002954B0">
        <w:rPr>
          <w:rFonts w:ascii="Lucida Console" w:hAnsi="Lucida Console"/>
          <w:sz w:val="24"/>
          <w:szCs w:val="24"/>
        </w:rPr>
        <w:t>“</w:t>
      </w:r>
      <w:r w:rsidR="002954B0" w:rsidRPr="002954B0">
        <w:rPr>
          <w:rFonts w:ascii="Lucida Console" w:hAnsi="Lucida Console"/>
          <w:b/>
          <w:sz w:val="24"/>
          <w:szCs w:val="24"/>
        </w:rPr>
        <w:t>as</w:t>
      </w:r>
      <w:r w:rsidR="002954B0">
        <w:rPr>
          <w:rFonts w:ascii="Lucida Console" w:hAnsi="Lucida Console"/>
          <w:sz w:val="24"/>
          <w:szCs w:val="24"/>
        </w:rPr>
        <w:t>”</w:t>
      </w:r>
      <w:r w:rsidR="002954B0" w:rsidRPr="002954B0">
        <w:t xml:space="preserve"> 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20" w:name="RequireBlock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20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642B1E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21" w:name="EnsureBlock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21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AE435E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PredicatesList" </w:instrText>
      </w:r>
      <w:r w:rsidR="002954B0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22" w:name="PredicatesList"/>
      <w:bookmarkStart w:id="23" w:name="Predicat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4" w:name="InvariantBlock"/>
      <w:bookmarkEnd w:id="24"/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22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3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D245ED" w:rsidRDefault="00D245ED" w:rsidP="000D5BFB">
      <w:pPr>
        <w:rPr>
          <w:rFonts w:ascii="Lucida Console" w:hAnsi="Lucida Console"/>
          <w:sz w:val="24"/>
          <w:szCs w:val="24"/>
        </w:rPr>
      </w:pPr>
    </w:p>
    <w:p w:rsidR="00612CBB" w:rsidRPr="008E0402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Pr="008E0402">
        <w:rPr>
          <w:rFonts w:ascii="Lucida Console" w:hAnsi="Lucida Console"/>
          <w:sz w:val="24"/>
          <w:szCs w:val="24"/>
        </w:rPr>
        <w:t>val-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, sem-) </w:t>
      </w:r>
      <w:bookmarkStart w:id="25" w:name="UnitDeclaration"/>
      <w:bookmarkEnd w:id="25"/>
      <w:r w:rsidR="00F4299B" w:rsidRPr="008E0402">
        <w:rPr>
          <w:rFonts w:ascii="Lucida Console" w:hAnsi="Lucida Console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1E5985"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E5985"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E5985"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E5985"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b/>
          <w:sz w:val="24"/>
          <w:szCs w:val="24"/>
        </w:rPr>
        <w:t>unit</w:t>
      </w:r>
      <w:r w:rsidR="00F4299B"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="00F4299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0D5BF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BlockEnd</w:t>
      </w:r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InheritDirectiv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6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Pr="00D07645" w:rsidRDefault="009F1DD3">
      <w:pPr>
        <w:rPr>
          <w:rFonts w:ascii="Lucida Console" w:hAnsi="Lucida Console"/>
          <w:sz w:val="24"/>
          <w:szCs w:val="24"/>
        </w:rPr>
      </w:pPr>
      <w:bookmarkStart w:id="27" w:name="Paren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7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AE435E" w:rsidRDefault="003C6816">
      <w:pPr>
        <w:rPr>
          <w:rFonts w:ascii="Lucida Console" w:hAnsi="Lucida Console"/>
          <w:sz w:val="24"/>
          <w:szCs w:val="24"/>
        </w:rPr>
      </w:pPr>
      <w:bookmarkStart w:id="28" w:name="FormalGenerics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29" w:name="MemberName"/>
      <w:bookmarkEnd w:id="29"/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8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C20630" w:rsidRPr="00475535" w:rsidRDefault="00C20630" w:rsidP="00C20630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862A78">
      <w:pPr>
        <w:rPr>
          <w:rFonts w:ascii="Lucida Console" w:hAnsi="Lucida Console"/>
          <w:b/>
          <w:sz w:val="24"/>
          <w:szCs w:val="24"/>
        </w:rPr>
      </w:pPr>
      <w:bookmarkStart w:id="30" w:name="FeatureSelect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1" w:name="MemberSelection"/>
      <w:bookmarkEnd w:id="31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30"/>
      <w:r w:rsidR="006F6E17" w:rsidRPr="00853328">
        <w:rPr>
          <w:rFonts w:ascii="Lucida Console" w:hAnsi="Lucida Console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3C6816" w:rsidRDefault="006243AA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2" w:name="InheritedMemberOverriding"/>
      <w:bookmarkEnd w:id="32"/>
      <w:r>
        <w:rPr>
          <w:rFonts w:ascii="Lucida Console" w:hAnsi="Lucida Console"/>
          <w:sz w:val="24"/>
          <w:szCs w:val="24"/>
        </w:rPr>
        <w:t>InheritedMemberOverriding:</w:t>
      </w:r>
    </w:p>
    <w:p w:rsidR="006243AA" w:rsidRDefault="006243AA" w:rsidP="003C6816">
      <w:pPr>
        <w:ind w:firstLine="720"/>
        <w:rPr>
          <w:rStyle w:val="a6"/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3C6816" w:rsidRDefault="00206EFD" w:rsidP="006243A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3" w:name="InitProcedureInheritance"/>
      <w:r>
        <w:rPr>
          <w:rFonts w:ascii="Lucida Console" w:hAnsi="Lucida Console"/>
          <w:sz w:val="24"/>
          <w:szCs w:val="24"/>
        </w:rPr>
        <w:t>InitProcedureInheritance</w:t>
      </w:r>
      <w:bookmarkEnd w:id="33"/>
      <w:r>
        <w:rPr>
          <w:rFonts w:ascii="Lucida Console" w:hAnsi="Lucida Console"/>
          <w:sz w:val="24"/>
          <w:szCs w:val="24"/>
        </w:rPr>
        <w:t>:</w:t>
      </w:r>
    </w:p>
    <w:p w:rsidR="00206EFD" w:rsidRPr="00AE435E" w:rsidRDefault="00C4185E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>
        <w:rPr>
          <w:rFonts w:ascii="Lucida Console" w:hAnsi="Lucida Console"/>
          <w:b/>
          <w:sz w:val="24"/>
          <w:szCs w:val="24"/>
        </w:rPr>
        <w:t>it</w:t>
      </w:r>
      <w:proofErr w:type="gramEnd"/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4" w:name="InheritedFeatureOverriding"/>
      <w:bookmarkStart w:id="35" w:name="FeatureDeclaration"/>
      <w:bookmarkEnd w:id="34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6" w:name="MemberVisibility"/>
      <w:bookmarkEnd w:id="36"/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37" w:name="MemberDeclaration"/>
      <w:bookmarkEnd w:id="37"/>
      <w:r w:rsidR="00CA2F70">
        <w:rPr>
          <w:rFonts w:ascii="Lucida Console" w:hAnsi="Lucida Console"/>
          <w:sz w:val="24"/>
          <w:szCs w:val="24"/>
        </w:rPr>
        <w:t>MemberDeclaration</w:t>
      </w:r>
      <w:bookmarkEnd w:id="35"/>
      <w:r w:rsidR="00E46CA4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0D5BFB" w:rsidRDefault="000D5BFB" w:rsidP="003806D5">
      <w:pPr>
        <w:rPr>
          <w:rFonts w:ascii="Lucida Console" w:hAnsi="Lucida Console"/>
          <w:sz w:val="24"/>
          <w:szCs w:val="24"/>
        </w:rPr>
      </w:pPr>
    </w:p>
    <w:p w:rsidR="00D06837" w:rsidRDefault="003806D5" w:rsidP="00D0683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  <w:bookmarkEnd w:id="38"/>
      <w:r>
        <w:rPr>
          <w:rFonts w:ascii="Lucida Console" w:hAnsi="Lucida Console"/>
          <w:sz w:val="24"/>
          <w:szCs w:val="24"/>
        </w:rPr>
        <w:t>InitDeclaration:</w:t>
      </w:r>
    </w:p>
    <w:p w:rsidR="00D06837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4185E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D06837" w:rsidP="003C681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C6816" w:rsidRDefault="009F1DD3" w:rsidP="00D06837">
      <w:pPr>
        <w:rPr>
          <w:rFonts w:ascii="Lucida Console" w:hAnsi="Lucida Console"/>
          <w:sz w:val="24"/>
          <w:szCs w:val="24"/>
        </w:rPr>
      </w:pPr>
      <w:bookmarkStart w:id="39" w:name="UnitRoutineDeclaration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hyperlink w:anchor="SEM002_UnitRoutineDeclaration" w:history="1">
        <w:r w:rsidRPr="00265E75">
          <w:rPr>
            <w:rStyle w:val="a6"/>
            <w:rFonts w:ascii="Lucida Console" w:hAnsi="Lucida Console"/>
            <w:sz w:val="24"/>
            <w:szCs w:val="24"/>
          </w:rPr>
          <w:t>sem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r w:rsidR="00E249AB">
        <w:rPr>
          <w:rFonts w:ascii="Lucida Console" w:hAnsi="Lucida Console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2954B0">
        <w:fldChar w:fldCharType="begin"/>
      </w:r>
      <w:r w:rsidR="002954B0">
        <w:instrText xml:space="preserve"> HYPERLINK \l "Parameters" </w:instrText>
      </w:r>
      <w:r w:rsidR="002954B0">
        <w:fldChar w:fldCharType="separate"/>
      </w:r>
      <w:r w:rsidR="00F6329A"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C1BCF" w:rsidRPr="00E8073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</w:p>
    <w:p w:rsidR="00397354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0" w:name="RoutineName"/>
      <w:bookmarkEnd w:id="40"/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</w:p>
    <w:p w:rsidR="00D26417" w:rsidRDefault="00D26417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1" w:name="AliasName"/>
      <w:bookmarkEnd w:id="41"/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</w:p>
    <w:p w:rsidR="007334A6" w:rsidRDefault="007334A6" w:rsidP="00D264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2" w:name="OperatorName"/>
      <w:bookmarkEnd w:id="42"/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4A63B5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3" w:name="OperatorSign"/>
      <w:bookmarkEnd w:id="43"/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EA66E0" w:rsidRPr="00CE7B10" w:rsidRDefault="00EA66E0" w:rsidP="001026AB">
      <w:pPr>
        <w:rPr>
          <w:rFonts w:ascii="Lucida Console" w:hAnsi="Lucida Console"/>
          <w:sz w:val="24"/>
          <w:szCs w:val="24"/>
        </w:rPr>
      </w:pPr>
      <w:bookmarkStart w:id="44" w:name="ConstObjectsDeclaration"/>
    </w:p>
    <w:p w:rsidR="00801E2F" w:rsidRDefault="009F1DD3" w:rsidP="0080499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4"/>
      <w:r w:rsidR="00801E2F">
        <w:rPr>
          <w:rFonts w:ascii="Lucida Console" w:hAnsi="Lucida Console"/>
          <w:sz w:val="24"/>
          <w:szCs w:val="24"/>
        </w:rPr>
        <w:t xml:space="preserve">: </w:t>
      </w:r>
      <w:r w:rsidR="0080499C">
        <w:rPr>
          <w:rFonts w:ascii="Lucida Console" w:hAnsi="Lucida Console"/>
          <w:b/>
          <w:sz w:val="24"/>
          <w:szCs w:val="24"/>
        </w:rPr>
        <w:t>enum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ConstObject" </w:instrText>
      </w:r>
      <w:r w:rsidR="002954B0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5" w:name="ConstObjec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5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="00791429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791429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>(</w:t>
      </w:r>
      <w:proofErr w:type="gramStart"/>
      <w:r w:rsidR="003F30D0">
        <w:rPr>
          <w:rFonts w:ascii="Lucida Console" w:hAnsi="Lucida Console"/>
          <w:sz w:val="24"/>
          <w:szCs w:val="24"/>
        </w:rPr>
        <w:t>val-</w:t>
      </w:r>
      <w:proofErr w:type="gramEnd"/>
      <w:r w:rsidR="003F30D0">
        <w:rPr>
          <w:rFonts w:ascii="Lucida Console" w:hAnsi="Lucida Console"/>
          <w:sz w:val="24"/>
          <w:szCs w:val="24"/>
        </w:rPr>
        <w:t xml:space="preserve">, sem-) </w:t>
      </w:r>
      <w:bookmarkStart w:id="46" w:name="RegularExpression"/>
      <w:r w:rsidR="003F30D0">
        <w:rPr>
          <w:rFonts w:ascii="Lucida Console" w:hAnsi="Lucida Console"/>
          <w:sz w:val="24"/>
          <w:szCs w:val="24"/>
        </w:rPr>
        <w:t>RegularExpression</w:t>
      </w:r>
      <w:bookmarkEnd w:id="46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6_Statement" w:history="1">
        <w:proofErr w:type="gramStart"/>
        <w:r w:rsidRPr="0062425E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47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7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5D6193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8" w:name="Detach"/>
      <w:bookmarkEnd w:id="48"/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49" w:name="Raise"/>
      <w:bookmarkEnd w:id="49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5_Return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0" w:name="Return"/>
      <w:bookmarkEnd w:id="50"/>
      <w:r w:rsidR="00F0335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80EB1" w:rsidRPr="00C20C82" w:rsidRDefault="00B80EB1" w:rsidP="00B80EB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>(</w:t>
      </w:r>
      <w:proofErr w:type="gramStart"/>
      <w:r w:rsidR="00F0335D">
        <w:rPr>
          <w:rFonts w:ascii="Lucida Console" w:hAnsi="Lucida Console"/>
          <w:sz w:val="24"/>
          <w:szCs w:val="24"/>
        </w:rPr>
        <w:t>val-</w:t>
      </w:r>
      <w:proofErr w:type="gramEnd"/>
      <w:r w:rsidRPr="00C20C82">
        <w:rPr>
          <w:rFonts w:ascii="Lucida Console" w:hAnsi="Lucida Console"/>
          <w:sz w:val="24"/>
          <w:szCs w:val="24"/>
        </w:rPr>
        <w:t xml:space="preserve">, sem-) </w:t>
      </w:r>
      <w:bookmarkStart w:id="51" w:name="Break"/>
      <w:r w:rsidRPr="00C20C82">
        <w:rPr>
          <w:rFonts w:ascii="Lucida Console" w:hAnsi="Lucida Console"/>
          <w:sz w:val="24"/>
          <w:szCs w:val="24"/>
        </w:rPr>
        <w:t>Break</w:t>
      </w:r>
      <w:bookmarkEnd w:id="51"/>
      <w:r w:rsidRPr="00C20C82">
        <w:rPr>
          <w:rFonts w:ascii="Lucida Console" w:hAnsi="Lucida Console"/>
          <w:sz w:val="24"/>
          <w:szCs w:val="24"/>
        </w:rPr>
        <w:t xml:space="preserve">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</w:t>
      </w:r>
      <w:r w:rsidR="00C20C82" w:rsidRPr="00C20C82">
        <w:rPr>
          <w:rFonts w:ascii="Lucida Console" w:hAnsi="Lucida Console"/>
          <w:sz w:val="24"/>
          <w:szCs w:val="24"/>
        </w:rPr>
        <w:t>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2" w:name="Label"/>
      <w:proofErr w:type="gramStart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52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614D6" w:rsidRDefault="009A178B" w:rsidP="00AE435E">
      <w:pPr>
        <w:rPr>
          <w:rFonts w:ascii="Lucida Console" w:hAnsi="Lucida Console"/>
          <w:b/>
          <w:sz w:val="24"/>
          <w:szCs w:val="24"/>
        </w:rPr>
      </w:pPr>
      <w:bookmarkStart w:id="53" w:name="Try"/>
      <w:bookmarkEnd w:id="53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4" w:name="HyperBlock"/>
      <w:bookmarkEnd w:id="54"/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F0335D" w:rsidRDefault="00F0335D" w:rsidP="00AE435E">
      <w:pPr>
        <w:rPr>
          <w:rFonts w:ascii="Lucida Console" w:hAnsi="Lucida Console"/>
          <w:sz w:val="24"/>
          <w:szCs w:val="24"/>
        </w:rPr>
      </w:pP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7_Assignment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5" w:name="Assignment"/>
      <w:bookmarkEnd w:id="55"/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265E75" w:rsidRDefault="00AE435E" w:rsidP="00AE435E">
      <w:pPr>
        <w:rPr>
          <w:rFonts w:ascii="Lucida Console" w:hAnsi="Lucida Console"/>
          <w:sz w:val="24"/>
          <w:szCs w:val="24"/>
        </w:rPr>
      </w:pPr>
      <w:bookmarkStart w:id="56" w:name="AttributeNamesList"/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7" w:name="Writable"/>
      <w:r w:rsidRPr="00853328">
        <w:rPr>
          <w:rFonts w:ascii="Lucida Console" w:hAnsi="Lucida Console"/>
          <w:sz w:val="24"/>
          <w:szCs w:val="24"/>
        </w:rPr>
        <w:t>Writable</w:t>
      </w:r>
      <w:bookmarkEnd w:id="57"/>
      <w:r w:rsidRPr="00853328">
        <w:rPr>
          <w:rFonts w:ascii="Lucida Console" w:hAnsi="Lucida Console"/>
          <w:sz w:val="24"/>
          <w:szCs w:val="24"/>
        </w:rPr>
        <w:t>: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8_LocalAttribute" w:history="1">
        <w:proofErr w:type="gramStart"/>
        <w:r w:rsidRPr="00DA1F41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bookmarkStart w:id="58" w:name="LocalAttributeCreation"/>
      <w:bookmarkEnd w:id="58"/>
      <w:r>
        <w:rPr>
          <w:rFonts w:ascii="Lucida Console" w:hAnsi="Lucida Console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bookmarkEnd w:id="56"/>
    <w:p w:rsidR="00785424" w:rsidRPr="004018AD" w:rsidRDefault="00785424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59" w:name="LocalAttributeNamesList"/>
      <w:bookmarkEnd w:id="59"/>
      <w:r>
        <w:rPr>
          <w:rFonts w:ascii="Lucida Console" w:hAnsi="Lucida Console"/>
          <w:sz w:val="24"/>
          <w:szCs w:val="24"/>
        </w:rPr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 w:rsidR="0051180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 w:rsidP="00AE435E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Pr="00561727">
        <w:rPr>
          <w:rFonts w:ascii="Lucida Console" w:hAnsi="Lucida Console"/>
          <w:sz w:val="24"/>
          <w:szCs w:val="24"/>
        </w:rPr>
        <w:t>val-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sem-) </w:t>
      </w:r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60" w:name="UnitAttributeDeclaration"/>
      <w:bookmarkEnd w:id="60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2954B0">
        <w:fldChar w:fldCharType="begin"/>
      </w:r>
      <w:r w:rsidR="002954B0">
        <w:instrText xml:space="preserve"> HYPERLINK \l "UnitAttributeNamesList" </w:instrText>
      </w:r>
      <w:r w:rsidR="002954B0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r w:rsidR="00CA1C0C">
        <w:rPr>
          <w:rFonts w:ascii="Lucida Console" w:hAnsi="Lucida Console"/>
          <w:sz w:val="24"/>
          <w:szCs w:val="24"/>
        </w:rPr>
        <w:t>[</w:t>
      </w:r>
      <w:proofErr w:type="gramEnd"/>
      <w:r w:rsidR="00CA1C0C" w:rsidRPr="00CA1C0C">
        <w:rPr>
          <w:rFonts w:ascii="Lucida Console" w:hAnsi="Lucida Console"/>
          <w:b/>
          <w:sz w:val="24"/>
          <w:szCs w:val="24"/>
        </w:rPr>
        <w:t>const</w:t>
      </w:r>
      <w:r w:rsidR="00D16D90" w:rsidRPr="00D16D90">
        <w:rPr>
          <w:rFonts w:ascii="Lucida Console" w:hAnsi="Lucida Console"/>
          <w:sz w:val="24"/>
          <w:szCs w:val="24"/>
        </w:rPr>
        <w:t>|</w:t>
      </w:r>
      <w:r w:rsidR="00D16D90" w:rsidRPr="00D16D90">
        <w:rPr>
          <w:rFonts w:ascii="Lucida Console" w:hAnsi="Lucida Console"/>
          <w:b/>
          <w:sz w:val="24"/>
          <w:szCs w:val="24"/>
        </w:rPr>
        <w:t>rigid</w:t>
      </w:r>
      <w:r w:rsidR="00CA1C0C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CA1C0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511805" w:rsidRDefault="00AE435E" w:rsidP="0051180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1" w:name="UnitAttributeNamesList"/>
      <w:r>
        <w:rPr>
          <w:rFonts w:ascii="Lucida Console" w:hAnsi="Lucida Console"/>
          <w:sz w:val="24"/>
          <w:szCs w:val="24"/>
        </w:rPr>
        <w:t>UnitAttributeNamesList</w:t>
      </w:r>
      <w:bookmarkEnd w:id="61"/>
      <w:r w:rsidRPr="00853328">
        <w:rPr>
          <w:rFonts w:ascii="Lucida Console" w:hAnsi="Lucida Console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  <w:bookmarkStart w:id="62" w:name="BooleanExpression"/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62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F0335D" w:rsidRDefault="002D7B46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3" w:name="ConstantExpression"/>
      <w:bookmarkEnd w:id="63"/>
      <w:r>
        <w:rPr>
          <w:rFonts w:ascii="Lucida Console" w:hAnsi="Lucida Console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4" w:name="Expression"/>
      <w:bookmarkEnd w:id="64"/>
      <w:r w:rsidR="001C66B9" w:rsidRPr="00853328">
        <w:rPr>
          <w:rFonts w:ascii="Lucida Console" w:hAnsi="Lucida Console"/>
          <w:sz w:val="24"/>
          <w:szCs w:val="24"/>
        </w:rPr>
        <w:t>Expression</w:t>
      </w:r>
      <w:r w:rsidR="00E249AB">
        <w:rPr>
          <w:rFonts w:ascii="Lucida Console" w:hAnsi="Lucida Console"/>
          <w:sz w:val="24"/>
          <w:szCs w:val="24"/>
        </w:rPr>
        <w:t>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0D5BFB" w:rsidRDefault="005D6193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  <w:bookmarkStart w:id="65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hyperlink w:anchor="TupleExpression" w:history="1">
        <w:bookmarkStart w:id="66" w:name="RefExpression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6"/>
        <w:r w:rsidR="00A10B74">
          <w:rPr>
            <w:rFonts w:ascii="Lucida Console" w:hAnsi="Lucida Console"/>
            <w:sz w:val="24"/>
            <w:szCs w:val="24"/>
          </w:rPr>
          <w:t>:</w:t>
        </w:r>
        <w:r w:rsidR="0078596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04EC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7" w:name="LambdaExpression"/>
      <w:bookmarkEnd w:id="67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8" w:name="InlineLambdaExpression"/>
      <w:bookmarkEnd w:id="68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6C7EEE">
        <w:rPr>
          <w:rFonts w:ascii="Lucida Console" w:hAnsi="Lucida Console"/>
          <w:sz w:val="24"/>
          <w:szCs w:val="24"/>
        </w:rPr>
        <w:t>InlineLambdaExpression</w:t>
      </w:r>
      <w:r w:rsidR="00F0335D">
        <w:rPr>
          <w:rFonts w:ascii="Lucida Console" w:hAnsi="Lucida Console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667B15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69" w:name="RangeExpression"/>
      <w:bookmarkEnd w:id="69"/>
      <w:r w:rsidR="00AC5E24" w:rsidRPr="00AC5E24">
        <w:rPr>
          <w:rFonts w:ascii="Lucida Console" w:hAnsi="Lucida Console"/>
          <w:sz w:val="24"/>
          <w:szCs w:val="24"/>
        </w:rPr>
        <w:t>RangeExpression</w:t>
      </w:r>
      <w:r w:rsidR="00AC5E24">
        <w:rPr>
          <w:rFonts w:ascii="Lucida Console" w:hAnsi="Lucida Console"/>
          <w:sz w:val="24"/>
          <w:szCs w:val="24"/>
        </w:rPr>
        <w:t>:</w:t>
      </w:r>
    </w:p>
    <w:p w:rsidR="00AC5E24" w:rsidRDefault="005D6193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AC5E24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B11B85">
        <w:rPr>
          <w:rFonts w:ascii="Lucida Console" w:hAnsi="Lucida Console"/>
          <w:sz w:val="24"/>
          <w:szCs w:val="24"/>
        </w:rPr>
        <w:t>OldExpression</w:t>
      </w:r>
      <w:bookmarkEnd w:id="65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70" w:name="TupleExpression"/>
      <w:bookmarkEnd w:id="70"/>
      <w:r>
        <w:rPr>
          <w:rFonts w:ascii="Lucida Console" w:hAnsi="Lucida Console"/>
          <w:sz w:val="24"/>
          <w:szCs w:val="24"/>
        </w:rPr>
        <w:t xml:space="preserve">(val-, sem-) </w:t>
      </w:r>
      <w:r w:rsidR="00712B6A" w:rsidRPr="00853328">
        <w:rPr>
          <w:rFonts w:ascii="Lucida Console" w:hAnsi="Lucida Console"/>
          <w:sz w:val="24"/>
          <w:szCs w:val="24"/>
        </w:rPr>
        <w:t>TupleExpression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upleElement" </w:instrText>
      </w:r>
      <w:r w:rsidR="002954B0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71" w:name="TupleElement"/>
      <w:bookmarkEnd w:id="71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8A004F"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2" w:name="TypeOfExpression"/>
      <w:bookmarkEnd w:id="72"/>
      <w:r w:rsidR="00712B6A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  <w:bookmarkStart w:id="73" w:name="Operator"/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73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bookmarkStart w:id="74" w:name="Constant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74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2954B0">
        <w:fldChar w:fldCharType="begin"/>
      </w:r>
      <w:r w:rsidR="002954B0">
        <w:instrText xml:space="preserve"> HYPERLINK \l "StringConstant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2954B0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  <w:bookmarkStart w:id="75" w:name="IfExpession"/>
    </w:p>
    <w:p w:rsidR="00AA2DBA" w:rsidRDefault="009F1DD3" w:rsidP="002447C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5"/>
      <w:r w:rsidR="00AA2DBA">
        <w:rPr>
          <w:rFonts w:ascii="Lucida Console" w:hAnsi="Lucida Console"/>
          <w:sz w:val="24"/>
          <w:szCs w:val="24"/>
        </w:rPr>
        <w:t>:</w:t>
      </w:r>
    </w:p>
    <w:p w:rsidR="00B65D38" w:rsidRDefault="00B65D38" w:rsidP="00AA2DBA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</w:p>
    <w:p w:rsidR="00AA2DBA" w:rsidRDefault="009F1DD3" w:rsidP="00D15D38">
      <w:pPr>
        <w:rPr>
          <w:rFonts w:ascii="Lucida Console" w:hAnsi="Lucida Console"/>
          <w:sz w:val="24"/>
          <w:szCs w:val="24"/>
        </w:rPr>
      </w:pPr>
      <w:bookmarkStart w:id="76" w:name="IfBodyExpression"/>
      <w:bookmarkEnd w:id="76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:</w:t>
      </w:r>
    </w:p>
    <w:p w:rsidR="00AA2DBA" w:rsidRDefault="004A2BBF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494BD4" w:rsidRDefault="00494BD4" w:rsidP="000D5BFB">
      <w:pPr>
        <w:rPr>
          <w:rFonts w:ascii="Lucida Console" w:hAnsi="Lucida Console"/>
          <w:sz w:val="24"/>
          <w:szCs w:val="24"/>
        </w:rPr>
      </w:pPr>
      <w:bookmarkStart w:id="77" w:name="FeatureCallOrCreation"/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8" w:name="MemberCall"/>
      <w:bookmarkEnd w:id="78"/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A6D32" w:rsidRDefault="0000437B" w:rsidP="00BA6D3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79" w:name="WritableCall"/>
      <w:bookmarkEnd w:id="79"/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 w:rsidR="00BA6D32">
        <w:rPr>
          <w:rFonts w:ascii="Lucida Console" w:hAnsi="Lucida Console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41533">
        <w:fldChar w:fldCharType="begin"/>
      </w:r>
      <w:r w:rsidR="00E41533">
        <w:instrText xml:space="preserve"> HYPERLINK \l "UnitTypeName" </w:instrText>
      </w:r>
      <w:r w:rsidR="00E4153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7"/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0" w:name="NewStatement"/>
      <w:bookmarkEnd w:id="80"/>
      <w:r>
        <w:rPr>
          <w:rFonts w:ascii="Lucida Console" w:hAnsi="Lucida Console"/>
          <w:sz w:val="24"/>
          <w:szCs w:val="24"/>
        </w:rPr>
        <w:t>NewStatement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1" w:name="NewExpression"/>
      <w:bookmarkEnd w:id="81"/>
      <w:r>
        <w:rPr>
          <w:rFonts w:ascii="Lucida Console" w:hAnsi="Lucida Console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2" w:name="CallChain"/>
      <w:bookmarkEnd w:id="82"/>
      <w:r w:rsidR="00EC6509" w:rsidRPr="00853328">
        <w:rPr>
          <w:rFonts w:ascii="Lucida Console" w:hAnsi="Lucida Console"/>
          <w:sz w:val="24"/>
          <w:szCs w:val="24"/>
        </w:rPr>
        <w:t>CallChain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2954B0">
        <w:fldChar w:fldCharType="begin"/>
      </w:r>
      <w:r w:rsidR="002954B0">
        <w:instrText xml:space="preserve"> HYPERLINK \l "Arguments" </w:instrText>
      </w:r>
      <w:r w:rsidR="002954B0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3" w:name="Arguments"/>
      <w:r>
        <w:rPr>
          <w:rFonts w:ascii="Lucida Console" w:hAnsi="Lucida Console"/>
          <w:sz w:val="24"/>
          <w:szCs w:val="24"/>
        </w:rPr>
        <w:t>Arguments</w:t>
      </w:r>
      <w:bookmarkEnd w:id="83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D3770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4" w:name="ExpressionList"/>
      <w:r w:rsidR="004E755A">
        <w:rPr>
          <w:rFonts w:ascii="Lucida Console" w:hAnsi="Lucida Console"/>
          <w:sz w:val="24"/>
          <w:szCs w:val="24"/>
        </w:rPr>
        <w:t>ExpressionList</w:t>
      </w:r>
      <w:bookmarkEnd w:id="84"/>
      <w:r w:rsidR="00207475" w:rsidRPr="00853328">
        <w:rPr>
          <w:rFonts w:ascii="Lucida Console" w:hAnsi="Lucida Console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9525C" w:rsidRDefault="00C9525C" w:rsidP="00307DC2">
      <w:pPr>
        <w:rPr>
          <w:rFonts w:ascii="Lucida Console" w:hAnsi="Lucida Console"/>
          <w:sz w:val="24"/>
          <w:szCs w:val="24"/>
        </w:rPr>
      </w:pPr>
      <w:bookmarkStart w:id="85" w:name="IfCase"/>
      <w:bookmarkStart w:id="86" w:name="If"/>
    </w:p>
    <w:p w:rsidR="004B160A" w:rsidRPr="004B160A" w:rsidRDefault="009F1DD3" w:rsidP="00307DC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09_If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307DC2">
        <w:rPr>
          <w:rFonts w:ascii="Lucida Console" w:hAnsi="Lucida Console"/>
          <w:sz w:val="24"/>
          <w:szCs w:val="24"/>
        </w:rPr>
        <w:t>IfCase</w:t>
      </w:r>
      <w:bookmarkEnd w:id="85"/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252F21"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252F21" w:rsidRPr="00252F21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4B160A" w:rsidRPr="00BC7078" w:rsidRDefault="009F1DD3" w:rsidP="004738FA">
      <w:pPr>
        <w:rPr>
          <w:rFonts w:ascii="Lucida Console" w:hAnsi="Lucida Console"/>
          <w:sz w:val="24"/>
          <w:szCs w:val="24"/>
        </w:rPr>
      </w:pPr>
      <w:bookmarkStart w:id="87" w:name="IfBody"/>
      <w:bookmarkEnd w:id="87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307DC2" w:rsidRPr="00307DC2">
        <w:rPr>
          <w:rFonts w:ascii="Lucida Console" w:hAnsi="Lucida Console"/>
          <w:sz w:val="24"/>
          <w:szCs w:val="24"/>
        </w:rPr>
        <w:t>IfBody</w:t>
      </w:r>
      <w:r w:rsidR="00307DC2">
        <w:rPr>
          <w:rFonts w:ascii="Lucida Console" w:hAnsi="Lucida Console"/>
          <w:sz w:val="24"/>
          <w:szCs w:val="24"/>
        </w:rPr>
        <w:t>:</w:t>
      </w:r>
    </w:p>
    <w:p w:rsidR="004B160A" w:rsidRPr="006B07A9" w:rsidRDefault="004A2BBF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DF229B">
        <w:rPr>
          <w:rFonts w:ascii="Lucida Console" w:hAnsi="Lucida Console"/>
          <w:sz w:val="24"/>
          <w:szCs w:val="24"/>
          <w:lang w:val="ru-RU"/>
        </w:rPr>
        <w:t xml:space="preserve"> 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r w:rsidR="00DF229B">
        <w:rPr>
          <w:rFonts w:ascii="Lucida Console" w:hAnsi="Lucida Console"/>
          <w:sz w:val="24"/>
          <w:szCs w:val="24"/>
          <w:lang w:val="ru-RU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r w:rsidR="00F139D1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DF229B">
        <w:rPr>
          <w:rFonts w:ascii="Lucida Console" w:hAnsi="Lucida Console"/>
          <w:sz w:val="24"/>
          <w:szCs w:val="24"/>
          <w:lang w:val="ru-RU"/>
        </w:rPr>
        <w:t xml:space="preserve"> </w:t>
      </w:r>
      <w:hyperlink w:anchor="ValueAlternatives" w:history="1">
        <w:r w:rsidR="00DF229B" w:rsidRPr="00DF229B">
          <w:rPr>
            <w:rStyle w:val="a6"/>
            <w:rFonts w:ascii="Lucida Console" w:hAnsi="Lucida Console"/>
            <w:sz w:val="24"/>
            <w:szCs w:val="24"/>
          </w:rPr>
          <w:t>ValueAlternatives</w:t>
        </w:r>
      </w:hyperlink>
      <w:r w:rsidR="00DF229B">
        <w:rPr>
          <w:rFonts w:ascii="Lucida Console" w:hAnsi="Lucida Console"/>
          <w:sz w:val="24"/>
          <w:szCs w:val="24"/>
          <w:lang w:val="ru-RU"/>
        </w:rPr>
        <w:t xml:space="preserve"> </w:t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bookmarkStart w:id="88" w:name="Case"/>
      <w:bookmarkEnd w:id="86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89" w:name="ValueAlternatives"/>
      <w:bookmarkEnd w:id="89"/>
      <w:r>
        <w:rPr>
          <w:rFonts w:ascii="Lucida Console" w:hAnsi="Lucida Console"/>
          <w:sz w:val="24"/>
          <w:szCs w:val="24"/>
        </w:rPr>
        <w:t xml:space="preserve">ValueAlternatives: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ValueAlternative" w:history="1">
        <w:r w:rsidRPr="00DF229B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E24217" w:rsidRDefault="009F1DD3" w:rsidP="00E2421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="00E24217">
        <w:rPr>
          <w:rFonts w:ascii="Lucida Console" w:hAnsi="Lucida Console"/>
          <w:sz w:val="24"/>
          <w:szCs w:val="24"/>
        </w:rPr>
        <w:t xml:space="preserve"> </w:t>
      </w:r>
      <w:bookmarkStart w:id="90" w:name="ValueAlternative"/>
      <w:bookmarkEnd w:id="90"/>
      <w:r w:rsidR="00E24217">
        <w:rPr>
          <w:rFonts w:ascii="Lucida Console" w:hAnsi="Lucida Console"/>
          <w:sz w:val="24"/>
          <w:szCs w:val="24"/>
        </w:rPr>
        <w:t>ValueAlternative:</w:t>
      </w:r>
    </w:p>
    <w:p w:rsidR="00E24217" w:rsidRDefault="005D6193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24217">
        <w:rPr>
          <w:rFonts w:ascii="Lucida Console" w:hAnsi="Lucida Console"/>
          <w:sz w:val="24"/>
          <w:szCs w:val="24"/>
        </w:rPr>
        <w:t xml:space="preserve"> ([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2954B0">
        <w:fldChar w:fldCharType="begin"/>
      </w:r>
      <w:r w:rsidR="002954B0">
        <w:instrText xml:space="preserve"> HYPERLINK \l "Expression" </w:instrText>
      </w:r>
      <w:r w:rsidR="002954B0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217">
        <w:rPr>
          <w:rFonts w:ascii="Lucida Console" w:hAnsi="Lucida Console"/>
          <w:sz w:val="24"/>
          <w:szCs w:val="24"/>
        </w:rPr>
        <w:t xml:space="preserve"> ] | {“</w:t>
      </w:r>
      <w:r w:rsidR="00E24217" w:rsidRPr="007E26ED">
        <w:rPr>
          <w:rFonts w:ascii="Lucida Console" w:hAnsi="Lucida Console"/>
          <w:b/>
          <w:sz w:val="24"/>
          <w:szCs w:val="24"/>
        </w:rPr>
        <w:t>|</w:t>
      </w:r>
      <w:r w:rsidR="00E24217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24217">
        <w:rPr>
          <w:rFonts w:ascii="Lucida Console" w:hAnsi="Lucida Console"/>
          <w:sz w:val="24"/>
          <w:szCs w:val="24"/>
        </w:rPr>
        <w:t>} )</w:t>
      </w:r>
      <w:proofErr w:type="gramEnd"/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Default="00295840" w:rsidP="00F0335D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91" w:name="memberDescription"/>
      <w:bookmarkEnd w:id="91"/>
      <w:r>
        <w:rPr>
          <w:rFonts w:ascii="Lucida Console" w:hAnsi="Lucida Console"/>
          <w:sz w:val="24"/>
          <w:szCs w:val="24"/>
        </w:rPr>
        <w:t>MemberDescription: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3C6816">
        <w:fldChar w:fldCharType="begin"/>
      </w:r>
      <w:r w:rsidR="003C6816">
        <w:instrText xml:space="preserve"> HYPERLINK \l "Identifier" </w:instrText>
      </w:r>
      <w:r w:rsidR="003C681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3C6816">
        <w:rPr>
          <w:rStyle w:val="a6"/>
          <w:rFonts w:ascii="Lucida Console" w:hAnsi="Lucida Console"/>
          <w:sz w:val="24"/>
          <w:szCs w:val="24"/>
        </w:rPr>
        <w:fldChar w:fldCharType="end"/>
      </w:r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  <w:bookmarkStart w:id="92" w:name="Loop"/>
      <w:bookmarkEnd w:id="88"/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C9525C" w:rsidRDefault="00C9525C" w:rsidP="00A14351">
      <w:pPr>
        <w:rPr>
          <w:rFonts w:ascii="Lucida Console" w:hAnsi="Lucida Console"/>
          <w:sz w:val="24"/>
          <w:szCs w:val="24"/>
        </w:rPr>
      </w:pPr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VAL010_Loop" w:history="1">
        <w:proofErr w:type="gramStart"/>
        <w:r w:rsidRPr="00305F9C">
          <w:rPr>
            <w:rStyle w:val="a6"/>
            <w:rFonts w:ascii="Lucida Console" w:hAnsi="Lucida Console"/>
            <w:sz w:val="24"/>
            <w:szCs w:val="24"/>
          </w:rPr>
          <w:t>val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, sem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92"/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93" w:name="Type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93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bookmarkStart w:id="94" w:name="RoutineTyp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bookmarkStart w:id="95" w:name="AttachedType"/>
      <w:bookmarkEnd w:id="95"/>
      <w:r>
        <w:rPr>
          <w:rFonts w:ascii="Lucida Console" w:hAnsi="Lucida Console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bookmarkStart w:id="96" w:name="AnonymousUnitType"/>
      <w:bookmarkEnd w:id="96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 xml:space="preserve">UnitType: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94"/>
      <w:r w:rsidR="00F37E33">
        <w:rPr>
          <w:rFonts w:ascii="Lucida Console" w:hAnsi="Lucida Console"/>
          <w:sz w:val="24"/>
          <w:szCs w:val="24"/>
        </w:rPr>
        <w:t xml:space="preserve">: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97" w:name="Signatur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97"/>
      <w:r w:rsidR="00F37E33">
        <w:rPr>
          <w:rFonts w:ascii="Lucida Console" w:hAnsi="Lucida Console"/>
          <w:sz w:val="24"/>
          <w:szCs w:val="24"/>
        </w:rPr>
        <w:t xml:space="preserve">: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2954B0">
        <w:fldChar w:fldCharType="begin"/>
      </w:r>
      <w:r w:rsidR="002954B0">
        <w:instrText xml:space="preserve"> HYPERLINK \l "Type" </w:instrText>
      </w:r>
      <w:r w:rsidR="002954B0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</w:t>
      </w:r>
      <w:bookmarkStart w:id="98" w:name="RangeType"/>
      <w:bookmarkEnd w:id="98"/>
      <w:r w:rsidR="00A033C7" w:rsidRPr="000D4579">
        <w:rPr>
          <w:rFonts w:ascii="Lucida Console" w:hAnsi="Lucida Console"/>
          <w:sz w:val="24"/>
          <w:szCs w:val="24"/>
        </w:rPr>
        <w:t>RangeType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41533">
        <w:fldChar w:fldCharType="begin"/>
      </w:r>
      <w:r w:rsidR="00E41533">
        <w:instrText xml:space="preserve"> HYPERLINK \l "ConstantExpression" </w:instrText>
      </w:r>
      <w:r w:rsidR="00E4153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4153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99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</w:t>
      </w:r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99"/>
      <w:r w:rsidR="00285457" w:rsidRPr="000D4579">
        <w:rPr>
          <w:rFonts w:ascii="Lucida Console" w:hAnsi="Lucida Console"/>
          <w:sz w:val="24"/>
          <w:szCs w:val="24"/>
        </w:rPr>
        <w:t xml:space="preserve">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392185">
        <w:fldChar w:fldCharType="begin"/>
      </w:r>
      <w:r w:rsidR="00392185">
        <w:instrText xml:space="preserve"> HYPERLINK \l "Identifier" </w:instrText>
      </w:r>
      <w:r w:rsidR="00392185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392185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100" w:name="MultiType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100"/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1" w:name="TupleType"/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101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2954B0">
        <w:fldChar w:fldCharType="begin"/>
      </w:r>
      <w:r w:rsidR="002954B0">
        <w:instrText xml:space="preserve"> HYPERLINK \l "TupleField" </w:instrText>
      </w:r>
      <w:r w:rsidR="002954B0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2" w:name="TupleField"/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102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AE435E" w:rsidRDefault="00AE435E">
      <w:pPr>
        <w:rPr>
          <w:rFonts w:ascii="Lucida Console" w:hAnsi="Lucida Console"/>
          <w:sz w:val="24"/>
          <w:szCs w:val="24"/>
        </w:rPr>
      </w:pPr>
      <w:bookmarkStart w:id="103" w:name="UnitTypeName"/>
    </w:p>
    <w:p w:rsidR="00F0335D" w:rsidRDefault="009F1DD3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103"/>
      <w:r w:rsidR="00FA2E50">
        <w:rPr>
          <w:rFonts w:ascii="Lucida Console" w:hAnsi="Lucida Console"/>
          <w:sz w:val="24"/>
          <w:szCs w:val="24"/>
        </w:rPr>
        <w:t xml:space="preserve">: </w:t>
      </w:r>
    </w:p>
    <w:p w:rsidR="00862A78" w:rsidRDefault="005D6193" w:rsidP="00F0335D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CF2950">
        <w:fldChar w:fldCharType="begin"/>
      </w:r>
      <w:r w:rsidR="00CF2950">
        <w:instrText xml:space="preserve"> HYPERLINK \l "Type" </w:instrText>
      </w:r>
      <w:r w:rsidR="00CF295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CF2950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4" w:name="UnitType"/>
    </w:p>
    <w:p w:rsidR="003C5CDD" w:rsidRDefault="009F1DD3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104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900A83" w:rsidRPr="000805C3" w:rsidRDefault="00900A83">
      <w:pPr>
        <w:rPr>
          <w:rFonts w:ascii="Lucida Console" w:hAnsi="Lucida Console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ocumentingComment</w:t>
      </w:r>
      <w:r w:rsidRPr="00C20C82">
        <w:rPr>
          <w:rFonts w:ascii="Lucida Console" w:hAnsi="Lucida Console"/>
          <w:sz w:val="24"/>
          <w:szCs w:val="24"/>
        </w:rPr>
        <w:t>: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5" w:name="Identifier"/>
      <w:r w:rsidRPr="00853328">
        <w:rPr>
          <w:rFonts w:ascii="Lucida Console" w:hAnsi="Lucida Console"/>
          <w:sz w:val="24"/>
          <w:szCs w:val="24"/>
        </w:rPr>
        <w:t xml:space="preserve">Comment: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06" w:name="DocumentingComment"/>
      <w:bookmarkEnd w:id="106"/>
    </w:p>
    <w:p w:rsidR="00D37708" w:rsidRDefault="00D3770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eturnType: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Start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GenericsEnd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BlockStart: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lockEnd: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Start: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GroupEnd: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Line: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dentifier</w:t>
      </w:r>
      <w:bookmarkEnd w:id="105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Letter" </w:instrText>
      </w:r>
      <w:r w:rsidR="002954B0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7" w:name="StringConstant"/>
      <w:r w:rsidRPr="00853328">
        <w:rPr>
          <w:rFonts w:ascii="Lucida Console" w:hAnsi="Lucida Console"/>
          <w:sz w:val="24"/>
          <w:szCs w:val="24"/>
        </w:rPr>
        <w:t>StringConstant</w:t>
      </w:r>
      <w:bookmarkEnd w:id="107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Character" </w:instrText>
      </w:r>
      <w:r w:rsidR="002954B0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08" w:name="CharacterConstan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bookmarkEnd w:id="108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09" w:name="IntegerConstant"/>
      <w:r w:rsidRPr="000D4579">
        <w:rPr>
          <w:rFonts w:ascii="Lucida Console" w:hAnsi="Lucida Console"/>
          <w:sz w:val="24"/>
          <w:szCs w:val="24"/>
        </w:rPr>
        <w:t>IntegerConstant</w:t>
      </w:r>
      <w:bookmarkEnd w:id="109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Default="001B7F40" w:rsidP="001B7F40">
      <w:pPr>
        <w:rPr>
          <w:rFonts w:ascii="Lucida Console" w:hAnsi="Lucida Console"/>
          <w:sz w:val="24"/>
          <w:szCs w:val="24"/>
        </w:rPr>
      </w:pPr>
      <w:bookmarkStart w:id="110" w:name="BitConstant"/>
      <w:bookmarkStart w:id="111" w:name="RealConstant"/>
      <w:bookmarkEnd w:id="110"/>
      <w:r>
        <w:rPr>
          <w:rFonts w:ascii="Lucida Console" w:hAnsi="Lucida Console"/>
          <w:sz w:val="24"/>
          <w:szCs w:val="24"/>
        </w:rPr>
        <w:t>Bit</w:t>
      </w:r>
      <w:r w:rsidRPr="000D4579">
        <w:rPr>
          <w:rFonts w:ascii="Lucida Console" w:hAnsi="Lucida Console"/>
          <w:sz w:val="24"/>
          <w:szCs w:val="24"/>
        </w:rPr>
        <w:t>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RealConstant</w:t>
      </w:r>
      <w:bookmarkEnd w:id="111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4B0">
        <w:fldChar w:fldCharType="begin"/>
      </w:r>
      <w:r w:rsidR="002954B0">
        <w:instrText xml:space="preserve"> HYPERLINK \l "Digit" </w:instrText>
      </w:r>
      <w:r w:rsidR="002954B0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2954B0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12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12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13" w:name="Letter"/>
      <w:r w:rsidR="00455A02">
        <w:rPr>
          <w:rFonts w:ascii="Lucida Console" w:hAnsi="Lucida Console"/>
          <w:sz w:val="24"/>
          <w:szCs w:val="24"/>
        </w:rPr>
        <w:t>| UnicodeSymbol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13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14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14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15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15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codeSymbol: … ‘\u’ ‘\U’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IfCase" w:history="1">
        <w:r w:rsidRPr="004956B7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lastRenderedPageBreak/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 xml:space="preserve">AnonymousRoutine </w:t>
      </w:r>
      <w:r>
        <w:rPr>
          <w:rFonts w:ascii="Lucida Console" w:hAnsi="Lucida Console"/>
          <w:sz w:val="24"/>
          <w:szCs w:val="24"/>
        </w:rPr>
        <w:t>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Stat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5D619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835E1">
        <w:fldChar w:fldCharType="begin"/>
      </w:r>
      <w:r w:rsidR="001835E1">
        <w:instrText xml:space="preserve"> HYPERLINK \l "WhenClause" </w:instrText>
      </w:r>
      <w:r w:rsidR="001835E1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PredicatesList" </w:instrText>
      </w:r>
      <w:r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RoutineName" </w:instrText>
      </w:r>
      <w:r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 w:rsidRPr="00C4185E">
        <w:rPr>
          <w:rFonts w:ascii="Lucida Console" w:hAnsi="Lucida Console"/>
          <w:b/>
          <w:sz w:val="24"/>
          <w:szCs w:val="24"/>
        </w:rPr>
        <w:t>i</w:t>
      </w:r>
      <w:r>
        <w:rPr>
          <w:rFonts w:ascii="Lucida Console" w:hAnsi="Lucida Console"/>
          <w:b/>
          <w:sz w:val="24"/>
          <w:szCs w:val="24"/>
        </w:rPr>
        <w:t>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C4185E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3B7ED9">
        <w:fldChar w:fldCharType="begin"/>
      </w:r>
      <w:r w:rsidR="003B7ED9">
        <w:instrText xml:space="preserve"> HYPERLINK \l "Parameters" </w:instrText>
      </w:r>
      <w:r w:rsidR="003B7ED9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3B7ED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Routine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(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Alias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Name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OperatorSign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ConstObjec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Constant" </w:instrText>
      </w:r>
      <w:r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“.”</w:t>
      </w:r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>
        <w:fldChar w:fldCharType="begin"/>
      </w:r>
      <w:r>
        <w:instrText xml:space="preserve"> HYPERLINK \l "Assign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Pr="00C20C82" w:rsidRDefault="001835E1" w:rsidP="001835E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 xml:space="preserve">Break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abel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5D6193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5D6193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5D619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upleElement" </w:instrText>
      </w:r>
      <w:r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init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Statement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fCase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5D6193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5D6193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1835E1">
        <w:fldChar w:fldCharType="begin"/>
      </w:r>
      <w:r w:rsidR="001835E1">
        <w:instrText xml:space="preserve"> HYPERLINK \l "Expression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5D6193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1835E1">
        <w:fldChar w:fldCharType="begin"/>
      </w:r>
      <w:r w:rsidR="001835E1">
        <w:instrText xml:space="preserve"> HYPERLINK \l "Type" </w:instrText>
      </w:r>
      <w:r w:rsidR="001835E1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1835E1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5D6193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WhenClause" </w:instrText>
      </w:r>
      <w:r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861C8E">
        <w:fldChar w:fldCharType="begin"/>
      </w:r>
      <w:r w:rsidR="00861C8E">
        <w:instrText xml:space="preserve"> HYPERLINK \l "PredicatesList" </w:instrText>
      </w:r>
      <w:r w:rsidR="00861C8E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ession is evaluated according to and if it was evaluated to false then exception is generated in case o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provided passing it as an argument for 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5D619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NewStatement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State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r w:rsidR="00861C8E"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Pr="00C20C82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0_</w:t>
      </w:r>
      <w:r w:rsidR="00861C8E" w:rsidRPr="00C20C82">
        <w:rPr>
          <w:rFonts w:ascii="Lucida Console" w:hAnsi="Lucida Console"/>
          <w:sz w:val="24"/>
          <w:szCs w:val="24"/>
        </w:rPr>
        <w:t xml:space="preserve">Break: </w:t>
      </w:r>
      <w:r w:rsidR="00861C8E" w:rsidRPr="006A3C33">
        <w:rPr>
          <w:rFonts w:ascii="Lucida Console" w:hAnsi="Lucida Console"/>
          <w:b/>
          <w:sz w:val="24"/>
          <w:szCs w:val="24"/>
        </w:rPr>
        <w:t>break</w:t>
      </w:r>
      <w:r w:rsidR="00861C8E" w:rsidRPr="00C20C82">
        <w:rPr>
          <w:rFonts w:ascii="Lucida Console" w:hAnsi="Lucida Console"/>
          <w:sz w:val="24"/>
          <w:szCs w:val="24"/>
        </w:rPr>
        <w:t xml:space="preserve"> [“:”</w:t>
      </w:r>
      <w:hyperlink w:anchor="Label" w:history="1">
        <w:r w:rsidR="00861C8E"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61C8E" w:rsidRPr="00C20C82">
        <w:rPr>
          <w:rFonts w:ascii="Lucida Console" w:hAnsi="Lucida Console"/>
          <w:sz w:val="24"/>
          <w:szCs w:val="24"/>
        </w:rPr>
        <w:t xml:space="preserve">] 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Pr="00561727">
        <w:rPr>
          <w:rFonts w:ascii="Lucida Console" w:hAnsi="Lucida Console"/>
          <w:sz w:val="24"/>
          <w:szCs w:val="24"/>
        </w:rPr>
        <w:t>val-</w:t>
      </w:r>
      <w:proofErr w:type="gramEnd"/>
      <w:r w:rsidRPr="00561727">
        <w:rPr>
          <w:rFonts w:ascii="Lucida Console" w:hAnsi="Lucida Console"/>
          <w:sz w:val="24"/>
          <w:szCs w:val="24"/>
        </w:rPr>
        <w:t>, sem-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>
        <w:fldChar w:fldCharType="begin"/>
      </w:r>
      <w:r>
        <w:instrText xml:space="preserve"> HYPERLINK \l "UnitAttributeNamesList" </w:instrText>
      </w:r>
      <w:r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5D6193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5D619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861C8E">
        <w:fldChar w:fldCharType="begin"/>
      </w:r>
      <w:r w:rsidR="00861C8E">
        <w:instrText xml:space="preserve"> HYPERLINK \l "TupleElement" </w:instrText>
      </w:r>
      <w:r w:rsidR="00861C8E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>
        <w:fldChar w:fldCharType="begin"/>
      </w:r>
      <w:r>
        <w:instrText xml:space="preserve"> HYPERLINK \l "StringConsta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init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861C8E">
        <w:rPr>
          <w:rFonts w:ascii="Lucida Console" w:hAnsi="Lucida Console"/>
          <w:sz w:val="24"/>
          <w:szCs w:val="24"/>
        </w:rPr>
        <w:t>NewStatement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“.”</w:t>
      </w:r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“.”</w:t>
      </w:r>
      <w:proofErr w:type="gramStart"/>
      <w:r w:rsidR="00861C8E" w:rsidRPr="00253357">
        <w:rPr>
          <w:rFonts w:ascii="Lucida Console" w:hAnsi="Lucida Console"/>
          <w:b/>
          <w:sz w:val="24"/>
          <w:szCs w:val="24"/>
        </w:rPr>
        <w:t>init</w:t>
      </w:r>
      <w:proofErr w:type="gramEnd"/>
      <w:r w:rsidR="00861C8E">
        <w:rPr>
          <w:rFonts w:ascii="Lucida Console" w:hAnsi="Lucida Console"/>
          <w:sz w:val="24"/>
          <w:szCs w:val="24"/>
        </w:rPr>
        <w:t xml:space="preserve">] [ 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>
        <w:fldChar w:fldCharType="begin"/>
      </w:r>
      <w:r>
        <w:instrText xml:space="preserve"> HYPERLINK \l "Arguments" </w:instrText>
      </w:r>
      <w:r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861C8E">
        <w:rPr>
          <w:rFonts w:ascii="Lucida Console" w:hAnsi="Lucida Console"/>
          <w:sz w:val="24"/>
          <w:szCs w:val="24"/>
        </w:rPr>
        <w:t>IfCase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ValueAlternative:</w:t>
      </w:r>
    </w:p>
    <w:p w:rsidR="00861C8E" w:rsidRDefault="005D6193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5D6193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861C8E">
        <w:fldChar w:fldCharType="begin"/>
      </w:r>
      <w:r w:rsidR="00861C8E">
        <w:instrText xml:space="preserve"> HYPERLINK \l "Expression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>, sem-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>
        <w:fldChar w:fldCharType="begin"/>
      </w:r>
      <w:r>
        <w:instrText xml:space="preserve"> HYPERLINK \l "Type" </w:instrText>
      </w:r>
      <w:r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>
        <w:fldChar w:fldCharType="begin"/>
      </w:r>
      <w:r>
        <w:instrText xml:space="preserve"> HYPERLINK \l "ConstantExpression" </w:instrText>
      </w:r>
      <w:r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Pr="000D4579">
        <w:rPr>
          <w:rFonts w:ascii="Lucida Console" w:hAnsi="Lucida Console"/>
          <w:sz w:val="24"/>
          <w:szCs w:val="24"/>
        </w:rPr>
        <w:t>val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sem-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>
        <w:fldChar w:fldCharType="begin"/>
      </w:r>
      <w:r>
        <w:instrText xml:space="preserve"> HYPERLINK \l "Identifier" </w:instrText>
      </w:r>
      <w:r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 xml:space="preserve"> HYPERLINK \l "TupleField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UnitTypeName: </w:t>
      </w:r>
    </w:p>
    <w:p w:rsidR="00861C8E" w:rsidRDefault="005D6193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861C8E">
        <w:fldChar w:fldCharType="begin"/>
      </w:r>
      <w:r w:rsidR="00861C8E">
        <w:instrText xml:space="preserve"> HYPERLINK \l "Type" </w:instrText>
      </w:r>
      <w:r w:rsidR="00861C8E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861C8E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val-</w:t>
      </w:r>
      <w:proofErr w:type="gramEnd"/>
      <w:r>
        <w:rPr>
          <w:rFonts w:ascii="Lucida Console" w:hAnsi="Lucida Console"/>
          <w:sz w:val="24"/>
          <w:szCs w:val="24"/>
        </w:rPr>
        <w:t xml:space="preserve">, sem-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49"/>
  <w:hideSpellingErrors/>
  <w:hideGrammaticalErrors/>
  <w:proofState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MqkFAPCF98A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16DD"/>
    <w:rsid w:val="001026AB"/>
    <w:rsid w:val="00105D2D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21B3"/>
    <w:rsid w:val="0019563E"/>
    <w:rsid w:val="001A123D"/>
    <w:rsid w:val="001A27E0"/>
    <w:rsid w:val="001A385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1881"/>
    <w:rsid w:val="003C4DE7"/>
    <w:rsid w:val="003C5C12"/>
    <w:rsid w:val="003C5CDD"/>
    <w:rsid w:val="003C6816"/>
    <w:rsid w:val="003D3E95"/>
    <w:rsid w:val="003D4BDC"/>
    <w:rsid w:val="003E413D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FC7"/>
    <w:rsid w:val="00455A02"/>
    <w:rsid w:val="00455A7F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360F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6819"/>
    <w:rsid w:val="005A3CC9"/>
    <w:rsid w:val="005A77FC"/>
    <w:rsid w:val="005A7EE5"/>
    <w:rsid w:val="005B2039"/>
    <w:rsid w:val="005B2B3D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80406"/>
    <w:rsid w:val="006841C1"/>
    <w:rsid w:val="00685D70"/>
    <w:rsid w:val="00686C1F"/>
    <w:rsid w:val="00691D8F"/>
    <w:rsid w:val="00696C71"/>
    <w:rsid w:val="006A359F"/>
    <w:rsid w:val="006A3C33"/>
    <w:rsid w:val="006A53BA"/>
    <w:rsid w:val="006A695F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3515"/>
    <w:rsid w:val="00836EBD"/>
    <w:rsid w:val="008401D6"/>
    <w:rsid w:val="0084070C"/>
    <w:rsid w:val="00844817"/>
    <w:rsid w:val="0084509F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664B"/>
    <w:rsid w:val="008D5AF4"/>
    <w:rsid w:val="008E0402"/>
    <w:rsid w:val="008F0411"/>
    <w:rsid w:val="008F1D7F"/>
    <w:rsid w:val="00900953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7338"/>
    <w:rsid w:val="009A178B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51DB"/>
    <w:rsid w:val="00A70F07"/>
    <w:rsid w:val="00A73400"/>
    <w:rsid w:val="00A75577"/>
    <w:rsid w:val="00A80BF2"/>
    <w:rsid w:val="00A85DE8"/>
    <w:rsid w:val="00A9027C"/>
    <w:rsid w:val="00A90C08"/>
    <w:rsid w:val="00A97AF9"/>
    <w:rsid w:val="00AA0236"/>
    <w:rsid w:val="00AA2DBA"/>
    <w:rsid w:val="00AA46F4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80EB1"/>
    <w:rsid w:val="00B81EEB"/>
    <w:rsid w:val="00B835CD"/>
    <w:rsid w:val="00B912B4"/>
    <w:rsid w:val="00B93F6E"/>
    <w:rsid w:val="00B966F2"/>
    <w:rsid w:val="00B96CCC"/>
    <w:rsid w:val="00B97384"/>
    <w:rsid w:val="00BA647F"/>
    <w:rsid w:val="00BA6D32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7B10"/>
    <w:rsid w:val="00CF0F7E"/>
    <w:rsid w:val="00CF1CF5"/>
    <w:rsid w:val="00CF2950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606F2"/>
    <w:rsid w:val="00D63FBA"/>
    <w:rsid w:val="00D67D14"/>
    <w:rsid w:val="00D822C6"/>
    <w:rsid w:val="00D93D97"/>
    <w:rsid w:val="00D949F3"/>
    <w:rsid w:val="00DA1F41"/>
    <w:rsid w:val="00DA703A"/>
    <w:rsid w:val="00DB50FB"/>
    <w:rsid w:val="00DB544F"/>
    <w:rsid w:val="00DB6584"/>
    <w:rsid w:val="00DC16A6"/>
    <w:rsid w:val="00DC26AD"/>
    <w:rsid w:val="00DC4D55"/>
    <w:rsid w:val="00DC5BCC"/>
    <w:rsid w:val="00DC68B8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A0D3F"/>
    <w:rsid w:val="00EA0F1D"/>
    <w:rsid w:val="00EA645A"/>
    <w:rsid w:val="00EA66E0"/>
    <w:rsid w:val="00EA6C91"/>
    <w:rsid w:val="00EB0908"/>
    <w:rsid w:val="00EB22EE"/>
    <w:rsid w:val="00EB2579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9B0931-7F08-4003-B6D6-4EB8444FA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3</TotalTime>
  <Pages>35</Pages>
  <Words>9857</Words>
  <Characters>56190</Characters>
  <Application>Microsoft Office Word</Application>
  <DocSecurity>0</DocSecurity>
  <Lines>468</Lines>
  <Paragraphs>13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5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6</cp:revision>
  <cp:lastPrinted>2018-06-26T16:34:00Z</cp:lastPrinted>
  <dcterms:created xsi:type="dcterms:W3CDTF">2021-04-11T05:25:00Z</dcterms:created>
  <dcterms:modified xsi:type="dcterms:W3CDTF">2021-05-09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